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7D8E2B" w14:textId="12310E55" w:rsidR="004471C3" w:rsidRDefault="008D00A1" w:rsidP="00642538">
      <w:pPr>
        <w:spacing w:line="480" w:lineRule="auto"/>
        <w:jc w:val="center"/>
        <w:rPr>
          <w:rFonts w:eastAsiaTheme="minorEastAsia" w:cs="Times New Roman"/>
          <w:szCs w:val="24"/>
        </w:rPr>
      </w:pPr>
      <w:r>
        <w:rPr>
          <w:rFonts w:eastAsiaTheme="minorEastAsia" w:cs="Times New Roman"/>
          <w:noProof/>
          <w:szCs w:val="24"/>
        </w:rPr>
        <w:drawing>
          <wp:inline distT="0" distB="0" distL="0" distR="0" wp14:anchorId="20FD5279" wp14:editId="4BA67A2C">
            <wp:extent cx="4562832" cy="2960951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80" r="12015"/>
                    <a:stretch/>
                  </pic:blipFill>
                  <pic:spPr bwMode="auto">
                    <a:xfrm>
                      <a:off x="0" y="0"/>
                      <a:ext cx="4562915" cy="2961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4D59E1" w14:textId="77777777" w:rsidR="0037180B" w:rsidRDefault="0037180B" w:rsidP="0037180B">
      <w:pPr>
        <w:pStyle w:val="af3"/>
        <w:rPr>
          <w:b/>
          <w:bCs/>
        </w:rPr>
      </w:pPr>
    </w:p>
    <w:p w14:paraId="1F0298D9" w14:textId="01F75F4C" w:rsidR="005B33BD" w:rsidRPr="005B33BD" w:rsidRDefault="008E3B9C" w:rsidP="00642538">
      <w:pPr>
        <w:pStyle w:val="af3"/>
      </w:pPr>
      <w:r w:rsidRPr="008E3B9C">
        <w:rPr>
          <w:b/>
          <w:bCs/>
        </w:rPr>
        <w:t>Fig</w:t>
      </w:r>
      <w:r w:rsidR="00FC54D5">
        <w:rPr>
          <w:b/>
          <w:bCs/>
        </w:rPr>
        <w:t>.</w:t>
      </w:r>
      <w:r w:rsidRPr="008E3B9C">
        <w:rPr>
          <w:b/>
          <w:bCs/>
        </w:rPr>
        <w:t xml:space="preserve"> S</w:t>
      </w:r>
      <w:r w:rsidRPr="008E3B9C">
        <w:rPr>
          <w:b/>
          <w:bCs/>
        </w:rPr>
        <w:fldChar w:fldCharType="begin"/>
      </w:r>
      <w:r w:rsidRPr="008E3B9C">
        <w:rPr>
          <w:b/>
          <w:bCs/>
        </w:rPr>
        <w:instrText xml:space="preserve"> SEQ Figure_S \* ARABIC </w:instrText>
      </w:r>
      <w:r w:rsidRPr="008E3B9C">
        <w:rPr>
          <w:b/>
          <w:bCs/>
        </w:rPr>
        <w:fldChar w:fldCharType="separate"/>
      </w:r>
      <w:r w:rsidR="00A30017">
        <w:rPr>
          <w:b/>
          <w:bCs/>
          <w:noProof/>
        </w:rPr>
        <w:t>4</w:t>
      </w:r>
      <w:r w:rsidRPr="008E3B9C">
        <w:rPr>
          <w:b/>
          <w:bCs/>
        </w:rPr>
        <w:fldChar w:fldCharType="end"/>
      </w:r>
      <w:r>
        <w:rPr>
          <w:b/>
          <w:bCs/>
        </w:rPr>
        <w:t xml:space="preserve">. </w:t>
      </w:r>
      <w:r w:rsidR="00977DA3" w:rsidRPr="002D11A1">
        <w:t xml:space="preserve">The detailed information of the </w:t>
      </w:r>
      <w:r w:rsidR="000010D3">
        <w:t>six</w:t>
      </w:r>
      <w:r w:rsidR="00977DA3" w:rsidRPr="002D11A1">
        <w:t xml:space="preserve"> tables created in MariaDB.</w:t>
      </w:r>
    </w:p>
    <w:sectPr w:rsidR="005B33BD" w:rsidRPr="005B33BD" w:rsidSect="00A36B66">
      <w:headerReference w:type="even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29A509" w14:textId="77777777" w:rsidR="0086307E" w:rsidRDefault="0086307E" w:rsidP="00484AD1">
      <w:pPr>
        <w:spacing w:line="240" w:lineRule="auto"/>
        <w:ind w:firstLine="420"/>
      </w:pPr>
      <w:r>
        <w:separator/>
      </w:r>
    </w:p>
  </w:endnote>
  <w:endnote w:type="continuationSeparator" w:id="0">
    <w:p w14:paraId="4A89434C" w14:textId="77777777" w:rsidR="0086307E" w:rsidRDefault="0086307E" w:rsidP="00484AD1">
      <w:pPr>
        <w:spacing w:line="240" w:lineRule="auto"/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-Light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273ACE" w14:textId="77777777" w:rsidR="00A0485E" w:rsidRDefault="00A0485E">
    <w:pPr>
      <w:pStyle w:val="a5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705D9F" w14:textId="77777777" w:rsidR="00A0485E" w:rsidRDefault="00A0485E">
    <w:pPr>
      <w:pStyle w:val="a5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57536F" w14:textId="77777777" w:rsidR="00A0485E" w:rsidRDefault="00A0485E">
    <w:pPr>
      <w:pStyle w:val="a5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5B3EB4" w14:textId="77777777" w:rsidR="0086307E" w:rsidRDefault="0086307E" w:rsidP="00484AD1">
      <w:pPr>
        <w:spacing w:line="240" w:lineRule="auto"/>
        <w:ind w:firstLine="420"/>
      </w:pPr>
      <w:r>
        <w:separator/>
      </w:r>
    </w:p>
  </w:footnote>
  <w:footnote w:type="continuationSeparator" w:id="0">
    <w:p w14:paraId="517E17DB" w14:textId="77777777" w:rsidR="0086307E" w:rsidRDefault="0086307E" w:rsidP="00484AD1">
      <w:pPr>
        <w:spacing w:line="240" w:lineRule="auto"/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74380D" w14:textId="77777777" w:rsidR="00A0485E" w:rsidRDefault="00A0485E">
    <w:pPr>
      <w:pStyle w:val="a3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FE6DC" w14:textId="77777777" w:rsidR="00A0485E" w:rsidRDefault="00A0485E">
    <w:pPr>
      <w:pStyle w:val="a3"/>
      <w:ind w:firstLine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MDYwNLI0Nza1tDRW0lEKTi0uzszPAykwNK0FAE/a6Kg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Briefings in Bioinformatics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566&lt;/HangingIndent&gt;&lt;LineSpacing&gt;0&lt;/LineSpacing&gt;&lt;SpaceAfter&gt;0&lt;/SpaceAfter&gt;&lt;HyperlinksEnabled&gt;0&lt;/HyperlinksEnabled&gt;&lt;HyperlinksVisible&gt;0&lt;/HyperlinksVisible&gt;&lt;/ENLayout&gt;"/>
    <w:docVar w:name="EN.Libraries" w:val="&lt;Libraries&gt;&lt;item db-id=&quot;d5zp9fvzzs9p2ver99qvvwslx0wf2t2ztzex&quot;&gt;My EndNote Library-转换&lt;record-ids&gt;&lt;item&gt;342&lt;/item&gt;&lt;item&gt;357&lt;/item&gt;&lt;item&gt;358&lt;/item&gt;&lt;item&gt;359&lt;/item&gt;&lt;item&gt;360&lt;/item&gt;&lt;item&gt;361&lt;/item&gt;&lt;item&gt;362&lt;/item&gt;&lt;item&gt;363&lt;/item&gt;&lt;item&gt;364&lt;/item&gt;&lt;item&gt;365&lt;/item&gt;&lt;item&gt;366&lt;/item&gt;&lt;item&gt;367&lt;/item&gt;&lt;item&gt;368&lt;/item&gt;&lt;item&gt;369&lt;/item&gt;&lt;item&gt;370&lt;/item&gt;&lt;item&gt;371&lt;/item&gt;&lt;item&gt;372&lt;/item&gt;&lt;item&gt;373&lt;/item&gt;&lt;item&gt;374&lt;/item&gt;&lt;item&gt;375&lt;/item&gt;&lt;item&gt;376&lt;/item&gt;&lt;item&gt;377&lt;/item&gt;&lt;item&gt;378&lt;/item&gt;&lt;item&gt;379&lt;/item&gt;&lt;item&gt;380&lt;/item&gt;&lt;item&gt;381&lt;/item&gt;&lt;item&gt;382&lt;/item&gt;&lt;item&gt;383&lt;/item&gt;&lt;item&gt;386&lt;/item&gt;&lt;item&gt;387&lt;/item&gt;&lt;item&gt;388&lt;/item&gt;&lt;item&gt;389&lt;/item&gt;&lt;item&gt;390&lt;/item&gt;&lt;item&gt;391&lt;/item&gt;&lt;item&gt;392&lt;/item&gt;&lt;item&gt;393&lt;/item&gt;&lt;item&gt;394&lt;/item&gt;&lt;item&gt;395&lt;/item&gt;&lt;item&gt;396&lt;/item&gt;&lt;item&gt;397&lt;/item&gt;&lt;item&gt;398&lt;/item&gt;&lt;item&gt;399&lt;/item&gt;&lt;item&gt;400&lt;/item&gt;&lt;item&gt;401&lt;/item&gt;&lt;item&gt;402&lt;/item&gt;&lt;item&gt;403&lt;/item&gt;&lt;item&gt;404&lt;/item&gt;&lt;item&gt;405&lt;/item&gt;&lt;item&gt;406&lt;/item&gt;&lt;item&gt;409&lt;/item&gt;&lt;item&gt;410&lt;/item&gt;&lt;item&gt;411&lt;/item&gt;&lt;item&gt;412&lt;/item&gt;&lt;item&gt;413&lt;/item&gt;&lt;item&gt;414&lt;/item&gt;&lt;item&gt;417&lt;/item&gt;&lt;item&gt;465&lt;/item&gt;&lt;item&gt;466&lt;/item&gt;&lt;item&gt;467&lt;/item&gt;&lt;item&gt;468&lt;/item&gt;&lt;item&gt;469&lt;/item&gt;&lt;item&gt;470&lt;/item&gt;&lt;item&gt;471&lt;/item&gt;&lt;item&gt;472&lt;/item&gt;&lt;item&gt;496&lt;/item&gt;&lt;item&gt;498&lt;/item&gt;&lt;item&gt;499&lt;/item&gt;&lt;item&gt;500&lt;/item&gt;&lt;item&gt;501&lt;/item&gt;&lt;item&gt;502&lt;/item&gt;&lt;/record-ids&gt;&lt;/item&gt;&lt;/Libraries&gt;"/>
  </w:docVars>
  <w:rsids>
    <w:rsidRoot w:val="00E23F37"/>
    <w:rsid w:val="000010D3"/>
    <w:rsid w:val="00003023"/>
    <w:rsid w:val="00017DA9"/>
    <w:rsid w:val="00026DE1"/>
    <w:rsid w:val="0003342A"/>
    <w:rsid w:val="00033CF7"/>
    <w:rsid w:val="00043FDE"/>
    <w:rsid w:val="00044C54"/>
    <w:rsid w:val="000469D6"/>
    <w:rsid w:val="00053B19"/>
    <w:rsid w:val="00063A3B"/>
    <w:rsid w:val="00063E8D"/>
    <w:rsid w:val="0006431B"/>
    <w:rsid w:val="000663BF"/>
    <w:rsid w:val="00067DA3"/>
    <w:rsid w:val="00075D8D"/>
    <w:rsid w:val="000915AC"/>
    <w:rsid w:val="00091D4A"/>
    <w:rsid w:val="00092EAF"/>
    <w:rsid w:val="000A1B89"/>
    <w:rsid w:val="000B3080"/>
    <w:rsid w:val="000B7F56"/>
    <w:rsid w:val="000E2124"/>
    <w:rsid w:val="000E7ABB"/>
    <w:rsid w:val="000F445B"/>
    <w:rsid w:val="000F56D7"/>
    <w:rsid w:val="000F6F80"/>
    <w:rsid w:val="001026D2"/>
    <w:rsid w:val="00104BA5"/>
    <w:rsid w:val="00120314"/>
    <w:rsid w:val="00120F05"/>
    <w:rsid w:val="00135776"/>
    <w:rsid w:val="00140AB1"/>
    <w:rsid w:val="001425B8"/>
    <w:rsid w:val="00143CA6"/>
    <w:rsid w:val="00146DDC"/>
    <w:rsid w:val="00151BAC"/>
    <w:rsid w:val="0015334C"/>
    <w:rsid w:val="00155C79"/>
    <w:rsid w:val="00161F24"/>
    <w:rsid w:val="001633BE"/>
    <w:rsid w:val="00172E4A"/>
    <w:rsid w:val="00175C97"/>
    <w:rsid w:val="00177F0D"/>
    <w:rsid w:val="001862B5"/>
    <w:rsid w:val="001937AA"/>
    <w:rsid w:val="00195BE5"/>
    <w:rsid w:val="001B5589"/>
    <w:rsid w:val="001C34DA"/>
    <w:rsid w:val="001E21CE"/>
    <w:rsid w:val="001E3387"/>
    <w:rsid w:val="001F1014"/>
    <w:rsid w:val="001F26DA"/>
    <w:rsid w:val="001F6718"/>
    <w:rsid w:val="0020250D"/>
    <w:rsid w:val="00215CF2"/>
    <w:rsid w:val="00223F63"/>
    <w:rsid w:val="00224039"/>
    <w:rsid w:val="002243C2"/>
    <w:rsid w:val="00225ED0"/>
    <w:rsid w:val="002260A2"/>
    <w:rsid w:val="00240244"/>
    <w:rsid w:val="00247E61"/>
    <w:rsid w:val="00267FD1"/>
    <w:rsid w:val="00273DD8"/>
    <w:rsid w:val="00287B86"/>
    <w:rsid w:val="002944E2"/>
    <w:rsid w:val="00295DAB"/>
    <w:rsid w:val="002A2460"/>
    <w:rsid w:val="002A3B39"/>
    <w:rsid w:val="002B25E4"/>
    <w:rsid w:val="002C0A04"/>
    <w:rsid w:val="002C0ABB"/>
    <w:rsid w:val="002D11A1"/>
    <w:rsid w:val="002D19F9"/>
    <w:rsid w:val="002D673A"/>
    <w:rsid w:val="002D6F04"/>
    <w:rsid w:val="002E0B93"/>
    <w:rsid w:val="002F4B68"/>
    <w:rsid w:val="00307A0D"/>
    <w:rsid w:val="00324F3B"/>
    <w:rsid w:val="0034150A"/>
    <w:rsid w:val="00342B89"/>
    <w:rsid w:val="00343684"/>
    <w:rsid w:val="00367536"/>
    <w:rsid w:val="00367643"/>
    <w:rsid w:val="0037180B"/>
    <w:rsid w:val="00373525"/>
    <w:rsid w:val="003820A3"/>
    <w:rsid w:val="00387632"/>
    <w:rsid w:val="00393B24"/>
    <w:rsid w:val="00394B4F"/>
    <w:rsid w:val="003A1C18"/>
    <w:rsid w:val="003B7813"/>
    <w:rsid w:val="003C2BDD"/>
    <w:rsid w:val="003C5AC2"/>
    <w:rsid w:val="003D57FD"/>
    <w:rsid w:val="003D5902"/>
    <w:rsid w:val="003E5B1B"/>
    <w:rsid w:val="004059C9"/>
    <w:rsid w:val="00420DB9"/>
    <w:rsid w:val="00422928"/>
    <w:rsid w:val="00437992"/>
    <w:rsid w:val="004471C3"/>
    <w:rsid w:val="00461DE8"/>
    <w:rsid w:val="0047704C"/>
    <w:rsid w:val="00484AD1"/>
    <w:rsid w:val="00487B99"/>
    <w:rsid w:val="00494852"/>
    <w:rsid w:val="00497199"/>
    <w:rsid w:val="004B0D92"/>
    <w:rsid w:val="004B1160"/>
    <w:rsid w:val="004B1D16"/>
    <w:rsid w:val="004C00B3"/>
    <w:rsid w:val="004C1647"/>
    <w:rsid w:val="004C3B58"/>
    <w:rsid w:val="004C3E19"/>
    <w:rsid w:val="004D528F"/>
    <w:rsid w:val="004D66F3"/>
    <w:rsid w:val="004E0D02"/>
    <w:rsid w:val="004E5530"/>
    <w:rsid w:val="004F0813"/>
    <w:rsid w:val="004F0FD6"/>
    <w:rsid w:val="005004E2"/>
    <w:rsid w:val="00500C6A"/>
    <w:rsid w:val="00501C53"/>
    <w:rsid w:val="00501E23"/>
    <w:rsid w:val="00505BBF"/>
    <w:rsid w:val="00511090"/>
    <w:rsid w:val="00512B20"/>
    <w:rsid w:val="0051357B"/>
    <w:rsid w:val="00514DAD"/>
    <w:rsid w:val="005160DF"/>
    <w:rsid w:val="0052501E"/>
    <w:rsid w:val="00525E5A"/>
    <w:rsid w:val="0053418A"/>
    <w:rsid w:val="00535037"/>
    <w:rsid w:val="00542567"/>
    <w:rsid w:val="0055025D"/>
    <w:rsid w:val="00566E74"/>
    <w:rsid w:val="005759C2"/>
    <w:rsid w:val="00576283"/>
    <w:rsid w:val="00586AE6"/>
    <w:rsid w:val="00597E57"/>
    <w:rsid w:val="005B2C7D"/>
    <w:rsid w:val="005B2D2D"/>
    <w:rsid w:val="005B33BD"/>
    <w:rsid w:val="005B354A"/>
    <w:rsid w:val="005D15C9"/>
    <w:rsid w:val="005D21CB"/>
    <w:rsid w:val="005D53A8"/>
    <w:rsid w:val="005E2311"/>
    <w:rsid w:val="005E3D35"/>
    <w:rsid w:val="005E587B"/>
    <w:rsid w:val="005F0943"/>
    <w:rsid w:val="005F204D"/>
    <w:rsid w:val="006108BD"/>
    <w:rsid w:val="0061266F"/>
    <w:rsid w:val="006208F2"/>
    <w:rsid w:val="0062095E"/>
    <w:rsid w:val="006269ED"/>
    <w:rsid w:val="00627595"/>
    <w:rsid w:val="00640BA2"/>
    <w:rsid w:val="00642538"/>
    <w:rsid w:val="00647607"/>
    <w:rsid w:val="0065607B"/>
    <w:rsid w:val="0065630B"/>
    <w:rsid w:val="006563F8"/>
    <w:rsid w:val="00665BCA"/>
    <w:rsid w:val="006679DB"/>
    <w:rsid w:val="0068238F"/>
    <w:rsid w:val="00697C96"/>
    <w:rsid w:val="006B2D17"/>
    <w:rsid w:val="006B6855"/>
    <w:rsid w:val="006C4460"/>
    <w:rsid w:val="006C656B"/>
    <w:rsid w:val="006D4AFB"/>
    <w:rsid w:val="006D51CD"/>
    <w:rsid w:val="006F3C9D"/>
    <w:rsid w:val="006F5C68"/>
    <w:rsid w:val="00704EFB"/>
    <w:rsid w:val="00705273"/>
    <w:rsid w:val="007178A5"/>
    <w:rsid w:val="0074608D"/>
    <w:rsid w:val="0076534A"/>
    <w:rsid w:val="00765ADF"/>
    <w:rsid w:val="007728E6"/>
    <w:rsid w:val="007733D9"/>
    <w:rsid w:val="00773D16"/>
    <w:rsid w:val="007822B2"/>
    <w:rsid w:val="007C1419"/>
    <w:rsid w:val="007C2F8E"/>
    <w:rsid w:val="007C396D"/>
    <w:rsid w:val="007D0991"/>
    <w:rsid w:val="007D5598"/>
    <w:rsid w:val="007E0CF7"/>
    <w:rsid w:val="007F34FB"/>
    <w:rsid w:val="00815496"/>
    <w:rsid w:val="0081693E"/>
    <w:rsid w:val="0082509A"/>
    <w:rsid w:val="00827AE3"/>
    <w:rsid w:val="0085402F"/>
    <w:rsid w:val="0086307E"/>
    <w:rsid w:val="00866FAD"/>
    <w:rsid w:val="00870DCC"/>
    <w:rsid w:val="00872E69"/>
    <w:rsid w:val="008744BD"/>
    <w:rsid w:val="008A66A8"/>
    <w:rsid w:val="008B65D4"/>
    <w:rsid w:val="008D00A1"/>
    <w:rsid w:val="008E3B9C"/>
    <w:rsid w:val="008E5891"/>
    <w:rsid w:val="008F5DE2"/>
    <w:rsid w:val="00907C6D"/>
    <w:rsid w:val="00934F8D"/>
    <w:rsid w:val="00947E00"/>
    <w:rsid w:val="00955600"/>
    <w:rsid w:val="0096023B"/>
    <w:rsid w:val="009707E7"/>
    <w:rsid w:val="00973ACB"/>
    <w:rsid w:val="00977DA3"/>
    <w:rsid w:val="00992C34"/>
    <w:rsid w:val="009A11AB"/>
    <w:rsid w:val="009A7301"/>
    <w:rsid w:val="009B1075"/>
    <w:rsid w:val="009B751F"/>
    <w:rsid w:val="009C50D7"/>
    <w:rsid w:val="009D7F19"/>
    <w:rsid w:val="009E5855"/>
    <w:rsid w:val="009F1EBD"/>
    <w:rsid w:val="009F362B"/>
    <w:rsid w:val="00A036D9"/>
    <w:rsid w:val="00A0485E"/>
    <w:rsid w:val="00A107D7"/>
    <w:rsid w:val="00A17D65"/>
    <w:rsid w:val="00A20CCA"/>
    <w:rsid w:val="00A2611C"/>
    <w:rsid w:val="00A30017"/>
    <w:rsid w:val="00A36B66"/>
    <w:rsid w:val="00A55466"/>
    <w:rsid w:val="00A66C9C"/>
    <w:rsid w:val="00A67AF8"/>
    <w:rsid w:val="00A72DCB"/>
    <w:rsid w:val="00A737D5"/>
    <w:rsid w:val="00A83E5A"/>
    <w:rsid w:val="00A87C98"/>
    <w:rsid w:val="00AB7629"/>
    <w:rsid w:val="00AC573A"/>
    <w:rsid w:val="00AE1ACE"/>
    <w:rsid w:val="00AE4125"/>
    <w:rsid w:val="00AE4177"/>
    <w:rsid w:val="00AE4674"/>
    <w:rsid w:val="00AF004C"/>
    <w:rsid w:val="00B02FFE"/>
    <w:rsid w:val="00B03AAA"/>
    <w:rsid w:val="00B05566"/>
    <w:rsid w:val="00B1248A"/>
    <w:rsid w:val="00B23325"/>
    <w:rsid w:val="00B51286"/>
    <w:rsid w:val="00B52D59"/>
    <w:rsid w:val="00B53202"/>
    <w:rsid w:val="00B53465"/>
    <w:rsid w:val="00B555E4"/>
    <w:rsid w:val="00B55726"/>
    <w:rsid w:val="00B60CDE"/>
    <w:rsid w:val="00B817E8"/>
    <w:rsid w:val="00B81E57"/>
    <w:rsid w:val="00B82833"/>
    <w:rsid w:val="00B83C85"/>
    <w:rsid w:val="00B93D2B"/>
    <w:rsid w:val="00B940FA"/>
    <w:rsid w:val="00BA24E5"/>
    <w:rsid w:val="00BB1110"/>
    <w:rsid w:val="00BB47D4"/>
    <w:rsid w:val="00BB7A15"/>
    <w:rsid w:val="00BB7F2D"/>
    <w:rsid w:val="00BC27AE"/>
    <w:rsid w:val="00BD2775"/>
    <w:rsid w:val="00BE1D58"/>
    <w:rsid w:val="00BF54FE"/>
    <w:rsid w:val="00BF660B"/>
    <w:rsid w:val="00C06825"/>
    <w:rsid w:val="00C13CB2"/>
    <w:rsid w:val="00C140B4"/>
    <w:rsid w:val="00C23316"/>
    <w:rsid w:val="00C33814"/>
    <w:rsid w:val="00C33F0C"/>
    <w:rsid w:val="00C44982"/>
    <w:rsid w:val="00C53930"/>
    <w:rsid w:val="00C72C18"/>
    <w:rsid w:val="00C76A08"/>
    <w:rsid w:val="00C77260"/>
    <w:rsid w:val="00CB10B3"/>
    <w:rsid w:val="00CB14F4"/>
    <w:rsid w:val="00CB35A2"/>
    <w:rsid w:val="00CC420D"/>
    <w:rsid w:val="00CC44BB"/>
    <w:rsid w:val="00CC4FAD"/>
    <w:rsid w:val="00CD091A"/>
    <w:rsid w:val="00CD3D1C"/>
    <w:rsid w:val="00CD7E4F"/>
    <w:rsid w:val="00CF55FE"/>
    <w:rsid w:val="00D00353"/>
    <w:rsid w:val="00D00FF4"/>
    <w:rsid w:val="00D053BC"/>
    <w:rsid w:val="00D32086"/>
    <w:rsid w:val="00D3645F"/>
    <w:rsid w:val="00D6044A"/>
    <w:rsid w:val="00D60795"/>
    <w:rsid w:val="00D6298B"/>
    <w:rsid w:val="00D825BB"/>
    <w:rsid w:val="00D83A93"/>
    <w:rsid w:val="00D859BD"/>
    <w:rsid w:val="00DA20AB"/>
    <w:rsid w:val="00DB0399"/>
    <w:rsid w:val="00DB0EF2"/>
    <w:rsid w:val="00DB1F9F"/>
    <w:rsid w:val="00DB274C"/>
    <w:rsid w:val="00DC08F1"/>
    <w:rsid w:val="00DC5FC4"/>
    <w:rsid w:val="00DC73A3"/>
    <w:rsid w:val="00DD1359"/>
    <w:rsid w:val="00DD5013"/>
    <w:rsid w:val="00DE417C"/>
    <w:rsid w:val="00DE4A98"/>
    <w:rsid w:val="00E02533"/>
    <w:rsid w:val="00E03C44"/>
    <w:rsid w:val="00E07D74"/>
    <w:rsid w:val="00E151E1"/>
    <w:rsid w:val="00E214BD"/>
    <w:rsid w:val="00E21E21"/>
    <w:rsid w:val="00E22837"/>
    <w:rsid w:val="00E22A50"/>
    <w:rsid w:val="00E23F37"/>
    <w:rsid w:val="00E32592"/>
    <w:rsid w:val="00E54262"/>
    <w:rsid w:val="00E55E18"/>
    <w:rsid w:val="00E60541"/>
    <w:rsid w:val="00E622F0"/>
    <w:rsid w:val="00E65B63"/>
    <w:rsid w:val="00E732B3"/>
    <w:rsid w:val="00E73F48"/>
    <w:rsid w:val="00E76768"/>
    <w:rsid w:val="00E97925"/>
    <w:rsid w:val="00EA7AF6"/>
    <w:rsid w:val="00EB242B"/>
    <w:rsid w:val="00EB5F59"/>
    <w:rsid w:val="00EC030A"/>
    <w:rsid w:val="00ED5F00"/>
    <w:rsid w:val="00EE65DB"/>
    <w:rsid w:val="00EF2BC9"/>
    <w:rsid w:val="00EF324E"/>
    <w:rsid w:val="00EF5304"/>
    <w:rsid w:val="00F0068E"/>
    <w:rsid w:val="00F02C95"/>
    <w:rsid w:val="00F04BE0"/>
    <w:rsid w:val="00F11B2C"/>
    <w:rsid w:val="00F224DF"/>
    <w:rsid w:val="00F270ED"/>
    <w:rsid w:val="00F42370"/>
    <w:rsid w:val="00F452CA"/>
    <w:rsid w:val="00F66401"/>
    <w:rsid w:val="00F73126"/>
    <w:rsid w:val="00F771C3"/>
    <w:rsid w:val="00F80187"/>
    <w:rsid w:val="00F80D85"/>
    <w:rsid w:val="00F81073"/>
    <w:rsid w:val="00F81C8E"/>
    <w:rsid w:val="00F904F7"/>
    <w:rsid w:val="00F94ED4"/>
    <w:rsid w:val="00FA3AAA"/>
    <w:rsid w:val="00FB0D23"/>
    <w:rsid w:val="00FC1929"/>
    <w:rsid w:val="00FC54D5"/>
    <w:rsid w:val="00FD034A"/>
    <w:rsid w:val="00FD3234"/>
    <w:rsid w:val="00FF2ED4"/>
    <w:rsid w:val="00FF3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85155A"/>
  <w14:defaultImageDpi w14:val="330"/>
  <w15:chartTrackingRefBased/>
  <w15:docId w15:val="{158D2326-20F4-468B-8DB8-14FE2DA704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2509A"/>
    <w:pPr>
      <w:widowControl w:val="0"/>
      <w:spacing w:line="300" w:lineRule="auto"/>
      <w:jc w:val="both"/>
    </w:pPr>
    <w:rPr>
      <w:rFonts w:ascii="Times New Roman" w:eastAsia="宋体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C140B4"/>
    <w:pPr>
      <w:keepNext/>
      <w:keepLines/>
      <w:spacing w:before="240" w:after="240"/>
      <w:jc w:val="center"/>
      <w:outlineLvl w:val="0"/>
    </w:pPr>
    <w:rPr>
      <w:rFonts w:eastAsia="黑体"/>
      <w:b/>
      <w:bCs/>
      <w:kern w:val="44"/>
      <w:sz w:val="30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175C97"/>
    <w:pPr>
      <w:keepNext/>
      <w:keepLines/>
      <w:spacing w:after="240" w:line="415" w:lineRule="auto"/>
      <w:outlineLvl w:val="1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73525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73525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C140B4"/>
    <w:rPr>
      <w:rFonts w:ascii="Times New Roman" w:eastAsia="黑体" w:hAnsi="Times New Roman"/>
      <w:b/>
      <w:bCs/>
      <w:kern w:val="44"/>
      <w:sz w:val="30"/>
      <w:szCs w:val="44"/>
    </w:rPr>
  </w:style>
  <w:style w:type="character" w:customStyle="1" w:styleId="20">
    <w:name w:val="标题 2 字符"/>
    <w:basedOn w:val="a0"/>
    <w:link w:val="2"/>
    <w:uiPriority w:val="9"/>
    <w:rsid w:val="00175C97"/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a3">
    <w:name w:val="header"/>
    <w:basedOn w:val="a"/>
    <w:link w:val="a4"/>
    <w:uiPriority w:val="99"/>
    <w:unhideWhenUsed/>
    <w:rsid w:val="00484AD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84AD1"/>
    <w:rPr>
      <w:rFonts w:ascii="Times New Roman" w:eastAsia="宋体" w:hAnsi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84AD1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84AD1"/>
    <w:rPr>
      <w:rFonts w:ascii="Times New Roman" w:eastAsia="宋体" w:hAnsi="Times New Roman"/>
      <w:sz w:val="18"/>
      <w:szCs w:val="18"/>
    </w:rPr>
  </w:style>
  <w:style w:type="table" w:styleId="a7">
    <w:name w:val="Table Grid"/>
    <w:basedOn w:val="a1"/>
    <w:rsid w:val="00484AD1"/>
    <w:pPr>
      <w:widowControl w:val="0"/>
      <w:spacing w:line="360" w:lineRule="auto"/>
    </w:pPr>
    <w:rPr>
      <w:rFonts w:ascii="Times New Roman" w:eastAsia="宋体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31">
    <w:name w:val="Plain Table 3"/>
    <w:basedOn w:val="a1"/>
    <w:uiPriority w:val="43"/>
    <w:rsid w:val="00342B89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310">
    <w:name w:val="样式31"/>
    <w:basedOn w:val="11"/>
    <w:uiPriority w:val="99"/>
    <w:rsid w:val="00CB35A2"/>
    <w:pPr>
      <w:widowControl/>
      <w:spacing w:line="240" w:lineRule="auto"/>
      <w:ind w:firstLineChars="0" w:firstLine="0"/>
      <w:jc w:val="left"/>
    </w:pPr>
    <w:rPr>
      <w:rFonts w:ascii="Times New Roman" w:eastAsia="宋体" w:hAnsi="Times New Roman" w:cs="Times New Roman"/>
      <w:kern w:val="0"/>
      <w:sz w:val="20"/>
      <w:szCs w:val="20"/>
    </w:rPr>
    <w:tblPr/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1">
    <w:name w:val="Table Classic 1"/>
    <w:basedOn w:val="a1"/>
    <w:uiPriority w:val="99"/>
    <w:semiHidden/>
    <w:unhideWhenUsed/>
    <w:rsid w:val="00CB35A2"/>
    <w:pPr>
      <w:widowControl w:val="0"/>
      <w:spacing w:line="300" w:lineRule="auto"/>
      <w:ind w:firstLineChars="200" w:firstLine="20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">
    <w:name w:val="Plain Table 5"/>
    <w:basedOn w:val="a1"/>
    <w:uiPriority w:val="45"/>
    <w:rsid w:val="0085402F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a8">
    <w:name w:val="annotation reference"/>
    <w:basedOn w:val="a0"/>
    <w:uiPriority w:val="99"/>
    <w:semiHidden/>
    <w:unhideWhenUsed/>
    <w:rsid w:val="00DD5013"/>
    <w:rPr>
      <w:sz w:val="21"/>
      <w:szCs w:val="21"/>
    </w:rPr>
  </w:style>
  <w:style w:type="paragraph" w:styleId="a9">
    <w:name w:val="annotation text"/>
    <w:basedOn w:val="a"/>
    <w:link w:val="aa"/>
    <w:uiPriority w:val="99"/>
    <w:semiHidden/>
    <w:unhideWhenUsed/>
    <w:rsid w:val="00DD5013"/>
    <w:pPr>
      <w:jc w:val="left"/>
    </w:pPr>
  </w:style>
  <w:style w:type="character" w:customStyle="1" w:styleId="aa">
    <w:name w:val="批注文字 字符"/>
    <w:basedOn w:val="a0"/>
    <w:link w:val="a9"/>
    <w:uiPriority w:val="99"/>
    <w:semiHidden/>
    <w:rsid w:val="00DD5013"/>
    <w:rPr>
      <w:rFonts w:ascii="Times New Roman" w:eastAsia="宋体" w:hAnsi="Times New Roman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DD5013"/>
    <w:rPr>
      <w:b/>
      <w:bCs/>
    </w:rPr>
  </w:style>
  <w:style w:type="character" w:customStyle="1" w:styleId="ac">
    <w:name w:val="批注主题 字符"/>
    <w:basedOn w:val="aa"/>
    <w:link w:val="ab"/>
    <w:uiPriority w:val="99"/>
    <w:semiHidden/>
    <w:rsid w:val="00DD5013"/>
    <w:rPr>
      <w:rFonts w:ascii="Times New Roman" w:eastAsia="宋体" w:hAnsi="Times New Roman"/>
      <w:b/>
      <w:bCs/>
    </w:rPr>
  </w:style>
  <w:style w:type="paragraph" w:styleId="ad">
    <w:name w:val="Balloon Text"/>
    <w:basedOn w:val="a"/>
    <w:link w:val="ae"/>
    <w:uiPriority w:val="99"/>
    <w:semiHidden/>
    <w:unhideWhenUsed/>
    <w:rsid w:val="00DD5013"/>
    <w:pPr>
      <w:spacing w:line="240" w:lineRule="auto"/>
    </w:pPr>
    <w:rPr>
      <w:sz w:val="18"/>
      <w:szCs w:val="18"/>
    </w:rPr>
  </w:style>
  <w:style w:type="character" w:customStyle="1" w:styleId="ae">
    <w:name w:val="批注框文本 字符"/>
    <w:basedOn w:val="a0"/>
    <w:link w:val="ad"/>
    <w:uiPriority w:val="99"/>
    <w:semiHidden/>
    <w:rsid w:val="00DD5013"/>
    <w:rPr>
      <w:rFonts w:ascii="Times New Roman" w:eastAsia="宋体" w:hAnsi="Times New Roman"/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0"/>
    <w:rsid w:val="00E60541"/>
    <w:pPr>
      <w:jc w:val="center"/>
    </w:pPr>
    <w:rPr>
      <w:rFonts w:cs="Times New Roman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E60541"/>
    <w:rPr>
      <w:rFonts w:ascii="Times New Roman" w:eastAsia="宋体" w:hAnsi="Times New Roman" w:cs="Times New Roman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E60541"/>
    <w:pPr>
      <w:spacing w:line="240" w:lineRule="auto"/>
    </w:pPr>
    <w:rPr>
      <w:rFonts w:cs="Times New Roman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E60541"/>
    <w:rPr>
      <w:rFonts w:ascii="Times New Roman" w:eastAsia="宋体" w:hAnsi="Times New Roman" w:cs="Times New Roman"/>
      <w:noProof/>
      <w:sz w:val="20"/>
    </w:rPr>
  </w:style>
  <w:style w:type="character" w:styleId="af">
    <w:name w:val="Hyperlink"/>
    <w:basedOn w:val="a0"/>
    <w:uiPriority w:val="99"/>
    <w:unhideWhenUsed/>
    <w:rsid w:val="009D7F19"/>
    <w:rPr>
      <w:color w:val="0563C1" w:themeColor="hyperlink"/>
      <w:u w:val="single"/>
    </w:rPr>
  </w:style>
  <w:style w:type="character" w:customStyle="1" w:styleId="12">
    <w:name w:val="未处理的提及1"/>
    <w:basedOn w:val="a0"/>
    <w:uiPriority w:val="99"/>
    <w:semiHidden/>
    <w:unhideWhenUsed/>
    <w:rsid w:val="009D7F19"/>
    <w:rPr>
      <w:color w:val="605E5C"/>
      <w:shd w:val="clear" w:color="auto" w:fill="E1DFDD"/>
    </w:rPr>
  </w:style>
  <w:style w:type="character" w:customStyle="1" w:styleId="21">
    <w:name w:val="未处理的提及2"/>
    <w:basedOn w:val="a0"/>
    <w:uiPriority w:val="99"/>
    <w:semiHidden/>
    <w:unhideWhenUsed/>
    <w:rsid w:val="00BF660B"/>
    <w:rPr>
      <w:color w:val="605E5C"/>
      <w:shd w:val="clear" w:color="auto" w:fill="E1DFDD"/>
    </w:rPr>
  </w:style>
  <w:style w:type="paragraph" w:customStyle="1" w:styleId="Author-Group">
    <w:name w:val="Author-Group"/>
    <w:basedOn w:val="a"/>
    <w:link w:val="Author-GroupChar"/>
    <w:rsid w:val="00A107D7"/>
    <w:pPr>
      <w:widowControl/>
      <w:spacing w:before="100" w:line="300" w:lineRule="exact"/>
    </w:pPr>
    <w:rPr>
      <w:rFonts w:ascii="Helvetica-Light" w:eastAsiaTheme="minorEastAsia" w:hAnsi="Helvetica-Light" w:cs="Times New Roman"/>
      <w:iCs/>
      <w:kern w:val="0"/>
      <w:szCs w:val="24"/>
      <w:lang w:eastAsia="en-US"/>
    </w:rPr>
  </w:style>
  <w:style w:type="character" w:customStyle="1" w:styleId="Author-GroupChar">
    <w:name w:val="Author-Group Char"/>
    <w:basedOn w:val="a0"/>
    <w:link w:val="Author-Group"/>
    <w:rsid w:val="00A107D7"/>
    <w:rPr>
      <w:rFonts w:ascii="Helvetica-Light" w:hAnsi="Helvetica-Light" w:cs="Times New Roman"/>
      <w:iCs/>
      <w:kern w:val="0"/>
      <w:sz w:val="24"/>
      <w:szCs w:val="24"/>
      <w:lang w:eastAsia="en-US"/>
    </w:rPr>
  </w:style>
  <w:style w:type="paragraph" w:styleId="af0">
    <w:name w:val="Title"/>
    <w:basedOn w:val="a"/>
    <w:next w:val="a"/>
    <w:link w:val="af1"/>
    <w:qFormat/>
    <w:rsid w:val="006C656B"/>
    <w:pPr>
      <w:jc w:val="center"/>
      <w:outlineLvl w:val="0"/>
    </w:pPr>
    <w:rPr>
      <w:rFonts w:eastAsiaTheme="majorEastAsia" w:cstheme="majorBidi"/>
      <w:b/>
      <w:bCs/>
      <w:sz w:val="28"/>
      <w:szCs w:val="32"/>
    </w:rPr>
  </w:style>
  <w:style w:type="character" w:customStyle="1" w:styleId="af1">
    <w:name w:val="标题 字符"/>
    <w:basedOn w:val="a0"/>
    <w:link w:val="af0"/>
    <w:rsid w:val="006C656B"/>
    <w:rPr>
      <w:rFonts w:ascii="Times New Roman" w:eastAsiaTheme="majorEastAsia" w:hAnsi="Times New Roman" w:cstheme="majorBidi"/>
      <w:b/>
      <w:bCs/>
      <w:sz w:val="28"/>
      <w:szCs w:val="32"/>
    </w:rPr>
  </w:style>
  <w:style w:type="character" w:customStyle="1" w:styleId="32">
    <w:name w:val="未处理的提及3"/>
    <w:basedOn w:val="a0"/>
    <w:uiPriority w:val="99"/>
    <w:semiHidden/>
    <w:unhideWhenUsed/>
    <w:rsid w:val="009C50D7"/>
    <w:rPr>
      <w:color w:val="605E5C"/>
      <w:shd w:val="clear" w:color="auto" w:fill="E1DFDD"/>
    </w:rPr>
  </w:style>
  <w:style w:type="character" w:styleId="af2">
    <w:name w:val="Unresolved Mention"/>
    <w:basedOn w:val="a0"/>
    <w:uiPriority w:val="99"/>
    <w:semiHidden/>
    <w:unhideWhenUsed/>
    <w:rsid w:val="00AE1ACE"/>
    <w:rPr>
      <w:color w:val="605E5C"/>
      <w:shd w:val="clear" w:color="auto" w:fill="E1DFDD"/>
    </w:rPr>
  </w:style>
  <w:style w:type="character" w:customStyle="1" w:styleId="30">
    <w:name w:val="标题 3 字符"/>
    <w:basedOn w:val="a0"/>
    <w:link w:val="3"/>
    <w:uiPriority w:val="9"/>
    <w:rsid w:val="00373525"/>
    <w:rPr>
      <w:rFonts w:ascii="Times New Roman" w:eastAsia="宋体" w:hAnsi="Times New Roman"/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73525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f3">
    <w:name w:val="caption"/>
    <w:basedOn w:val="a"/>
    <w:next w:val="a"/>
    <w:uiPriority w:val="35"/>
    <w:unhideWhenUsed/>
    <w:qFormat/>
    <w:rsid w:val="006C656B"/>
    <w:rPr>
      <w:rFonts w:eastAsia="黑体" w:cstheme="majorBidi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29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2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8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412876-21E8-4BAE-8BAC-92CD778C86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8</TotalTime>
  <Pages>1</Pages>
  <Words>15</Words>
  <Characters>87</Characters>
  <Application>Microsoft Office Word</Application>
  <DocSecurity>0</DocSecurity>
  <Lines>1</Lines>
  <Paragraphs>1</Paragraphs>
  <ScaleCrop>false</ScaleCrop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乐 艺</dc:creator>
  <cp:keywords/>
  <dc:description/>
  <cp:lastModifiedBy>lchen</cp:lastModifiedBy>
  <cp:revision>89</cp:revision>
  <dcterms:created xsi:type="dcterms:W3CDTF">2022-11-23T13:21:00Z</dcterms:created>
  <dcterms:modified xsi:type="dcterms:W3CDTF">2023-07-23T16:29:00Z</dcterms:modified>
</cp:coreProperties>
</file>